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ngfis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 9 489 709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fish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3A71099" w:rsidR="00661C78" w:rsidRDefault="00AC605B">
      <w:r>
        <w:rPr>
          <w:noProof/>
        </w:rPr>
        <w:drawing>
          <wp:inline distT="0" distB="0" distL="0" distR="0" wp14:anchorId="25331640" wp14:editId="5C0B2C1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C605B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